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4A7F4" w14:textId="77777777" w:rsidR="00D66A32" w:rsidRDefault="00D66A32" w:rsidP="00D66A32">
      <w:pPr>
        <w:pStyle w:val="Heading3"/>
      </w:pPr>
      <w:r>
        <w:t>Input</w:t>
      </w:r>
    </w:p>
    <w:p w14:paraId="616BF915" w14:textId="77777777" w:rsidR="00D66A32" w:rsidRDefault="00D66A32" w:rsidP="00D66A32">
      <w:pPr>
        <w:pStyle w:val="ListParagraph"/>
        <w:numPr>
          <w:ilvl w:val="0"/>
          <w:numId w:val="45"/>
        </w:numPr>
      </w:pPr>
      <w:r>
        <w:t xml:space="preserve">The </w:t>
      </w:r>
      <w:r>
        <w:rPr>
          <w:b/>
        </w:rPr>
        <w:t>possible</w:t>
      </w:r>
      <w:r>
        <w:t xml:space="preserve"> commands are:</w:t>
      </w:r>
    </w:p>
    <w:p w14:paraId="6579EE24" w14:textId="77777777" w:rsidR="00D66A32" w:rsidRPr="009335C6" w:rsidRDefault="00D66A32" w:rsidP="00D66A32">
      <w:pPr>
        <w:pStyle w:val="ListParagraph"/>
        <w:numPr>
          <w:ilvl w:val="1"/>
          <w:numId w:val="45"/>
        </w:numPr>
        <w:rPr>
          <w:rFonts w:ascii="Consolas" w:hAnsi="Consolas"/>
          <w:b/>
          <w:noProof/>
        </w:rPr>
      </w:pPr>
      <w:r w:rsidRPr="001A619D">
        <w:rPr>
          <w:rFonts w:ascii="Consolas" w:hAnsi="Consolas"/>
          <w:b/>
          <w:noProof/>
        </w:rPr>
        <w:t>"</w:t>
      </w:r>
      <w:r w:rsidRPr="009335C6">
        <w:rPr>
          <w:rFonts w:ascii="Consolas" w:hAnsi="Consolas"/>
          <w:b/>
          <w:noProof/>
        </w:rPr>
        <w:t>End</w:t>
      </w:r>
      <w:r w:rsidRPr="001A619D">
        <w:rPr>
          <w:rFonts w:ascii="Consolas" w:hAnsi="Consolas"/>
          <w:b/>
          <w:noProof/>
        </w:rPr>
        <w:t>"</w:t>
      </w:r>
    </w:p>
    <w:p w14:paraId="11B1D0B8" w14:textId="77777777" w:rsidR="00D66A32" w:rsidRPr="001A619D" w:rsidRDefault="00D66A32" w:rsidP="00D66A32">
      <w:pPr>
        <w:pStyle w:val="ListParagraph"/>
        <w:numPr>
          <w:ilvl w:val="1"/>
          <w:numId w:val="45"/>
        </w:numPr>
        <w:jc w:val="both"/>
        <w:rPr>
          <w:rFonts w:ascii="Consolas" w:hAnsi="Consolas"/>
          <w:noProof/>
        </w:rPr>
      </w:pPr>
      <w:r w:rsidRPr="001A619D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Translate {char} {replacement}</w:t>
      </w:r>
      <w:r w:rsidRPr="001A619D">
        <w:rPr>
          <w:rFonts w:ascii="Consolas" w:hAnsi="Consolas"/>
          <w:b/>
          <w:noProof/>
        </w:rPr>
        <w:t>"</w:t>
      </w:r>
    </w:p>
    <w:p w14:paraId="6DA0DD10" w14:textId="77777777" w:rsidR="00D66A32" w:rsidRPr="001A619D" w:rsidRDefault="00D66A32" w:rsidP="00D66A32">
      <w:pPr>
        <w:pStyle w:val="ListParagraph"/>
        <w:numPr>
          <w:ilvl w:val="1"/>
          <w:numId w:val="45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Includes {string}</w:t>
      </w:r>
      <w:r w:rsidRPr="001A619D">
        <w:rPr>
          <w:rFonts w:ascii="Consolas" w:hAnsi="Consolas"/>
          <w:b/>
          <w:noProof/>
        </w:rPr>
        <w:t>"</w:t>
      </w:r>
    </w:p>
    <w:p w14:paraId="4F4D8DD2" w14:textId="77777777" w:rsidR="00D66A32" w:rsidRPr="009335C6" w:rsidRDefault="00D66A32" w:rsidP="00D66A32">
      <w:pPr>
        <w:pStyle w:val="ListParagraph"/>
        <w:numPr>
          <w:ilvl w:val="1"/>
          <w:numId w:val="45"/>
        </w:num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Start {string}</w:t>
      </w:r>
      <w:r w:rsidRPr="001A619D">
        <w:rPr>
          <w:rFonts w:ascii="Consolas" w:hAnsi="Consolas"/>
          <w:b/>
          <w:noProof/>
        </w:rPr>
        <w:t>"</w:t>
      </w:r>
    </w:p>
    <w:p w14:paraId="6D46976A" w14:textId="77777777" w:rsidR="00D66A32" w:rsidRPr="009335C6" w:rsidRDefault="00D66A32" w:rsidP="00D66A32">
      <w:pPr>
        <w:pStyle w:val="ListParagraph"/>
        <w:numPr>
          <w:ilvl w:val="1"/>
          <w:numId w:val="45"/>
        </w:num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Lowercase</w:t>
      </w:r>
      <w:r w:rsidRPr="001A619D">
        <w:rPr>
          <w:rFonts w:ascii="Consolas" w:hAnsi="Consolas"/>
          <w:b/>
          <w:noProof/>
        </w:rPr>
        <w:t>"</w:t>
      </w:r>
    </w:p>
    <w:p w14:paraId="482BAD73" w14:textId="77777777" w:rsidR="00D66A32" w:rsidRPr="001A619D" w:rsidRDefault="00D66A32" w:rsidP="00D66A32">
      <w:pPr>
        <w:pStyle w:val="ListParagraph"/>
        <w:numPr>
          <w:ilvl w:val="1"/>
          <w:numId w:val="45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FindIndex {char}</w:t>
      </w:r>
      <w:r w:rsidRPr="001A619D">
        <w:rPr>
          <w:rFonts w:ascii="Consolas" w:hAnsi="Consolas"/>
          <w:b/>
          <w:noProof/>
        </w:rPr>
        <w:t>"</w:t>
      </w:r>
    </w:p>
    <w:p w14:paraId="1EB6E53E" w14:textId="5A04465E" w:rsidR="00D66A32" w:rsidRDefault="00D66A32" w:rsidP="00D66A32">
      <w:pPr>
        <w:pStyle w:val="ListParagraph"/>
        <w:numPr>
          <w:ilvl w:val="1"/>
          <w:numId w:val="45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emove {startIndex} {count}</w:t>
      </w:r>
      <w:r w:rsidRPr="001A619D">
        <w:rPr>
          <w:rFonts w:ascii="Consolas" w:hAnsi="Consolas"/>
          <w:b/>
          <w:noProof/>
        </w:rPr>
        <w:t>"</w:t>
      </w:r>
    </w:p>
    <w:p w14:paraId="305ED97B" w14:textId="26081268" w:rsidR="00D66A32" w:rsidRDefault="00D66A32" w:rsidP="00D66A32">
      <w:pPr>
        <w:pStyle w:val="Heading3"/>
      </w:pPr>
      <w:r>
        <w:t>Output</w:t>
      </w:r>
    </w:p>
    <w:p w14:paraId="41CA016D" w14:textId="77777777" w:rsidR="00D66A32" w:rsidRDefault="00D66A32" w:rsidP="00D66A32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The </w:t>
      </w:r>
      <w:r>
        <w:rPr>
          <w:b/>
        </w:rPr>
        <w:t>possible</w:t>
      </w:r>
      <w:r>
        <w:t xml:space="preserve"> outputs are:</w:t>
      </w:r>
    </w:p>
    <w:p w14:paraId="69642AF1" w14:textId="2BADEE51" w:rsidR="00D66A32" w:rsidRPr="00D66A32" w:rsidRDefault="00D66A32" w:rsidP="00BA0AE1">
      <w:pPr>
        <w:pStyle w:val="ListParagraph"/>
        <w:numPr>
          <w:ilvl w:val="1"/>
          <w:numId w:val="45"/>
        </w:numPr>
        <w:jc w:val="both"/>
        <w:rPr>
          <w:rFonts w:ascii="Consolas" w:hAnsi="Consolas"/>
          <w:b/>
        </w:rPr>
      </w:pPr>
      <w:r w:rsidRPr="00E4590B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</w:rPr>
        <w:t>True</w:t>
      </w:r>
      <w:r w:rsidRPr="00E4590B">
        <w:rPr>
          <w:rFonts w:ascii="Consolas" w:hAnsi="Consolas"/>
          <w:b/>
          <w:bCs/>
          <w:lang w:val="en-GB"/>
        </w:rPr>
        <w:t>"</w:t>
      </w:r>
    </w:p>
    <w:p w14:paraId="4A9C6148" w14:textId="76C6E820" w:rsidR="00D66A32" w:rsidRPr="00D66A32" w:rsidRDefault="00D66A32" w:rsidP="00BA0AE1">
      <w:pPr>
        <w:pStyle w:val="ListParagraph"/>
        <w:numPr>
          <w:ilvl w:val="1"/>
          <w:numId w:val="45"/>
        </w:numPr>
        <w:jc w:val="both"/>
        <w:rPr>
          <w:rFonts w:ascii="Consolas" w:hAnsi="Consolas"/>
          <w:b/>
        </w:rPr>
      </w:pPr>
      <w:r w:rsidRPr="00E4590B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False</w:t>
      </w:r>
      <w:r w:rsidRPr="00E4590B">
        <w:rPr>
          <w:rFonts w:ascii="Consolas" w:hAnsi="Consolas"/>
          <w:b/>
          <w:bCs/>
          <w:lang w:val="en-GB"/>
        </w:rPr>
        <w:t>"</w:t>
      </w:r>
    </w:p>
    <w:p w14:paraId="04028539" w14:textId="26C186FC" w:rsidR="00BA0AE1" w:rsidRPr="001A619D" w:rsidRDefault="00BA0AE1" w:rsidP="00BA0AE1">
      <w:pPr>
        <w:pStyle w:val="Heading3"/>
        <w:rPr>
          <w:noProof/>
        </w:rPr>
      </w:pPr>
      <w:r w:rsidRPr="001A619D">
        <w:rPr>
          <w:noProof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BA0AE1" w:rsidRPr="001A619D" w14:paraId="21870C61" w14:textId="77777777" w:rsidTr="006B70BA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6FBDA0A3" w14:textId="77777777" w:rsidR="00BA0AE1" w:rsidRPr="001A619D" w:rsidRDefault="00BA0AE1" w:rsidP="006B70BA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8C8919D" w14:textId="77777777" w:rsidR="00BA0AE1" w:rsidRPr="001A619D" w:rsidRDefault="00BA0AE1" w:rsidP="006B70BA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="00BA0AE1" w:rsidRPr="001A619D" w14:paraId="5FDA5E1F" w14:textId="77777777" w:rsidTr="006B70BA">
        <w:trPr>
          <w:trHeight w:val="809"/>
        </w:trPr>
        <w:tc>
          <w:tcPr>
            <w:tcW w:w="5070" w:type="dxa"/>
          </w:tcPr>
          <w:p w14:paraId="54F29EA2" w14:textId="77777777" w:rsidR="00BA0AE1" w:rsidRPr="001A619D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/Thi5 I5 MY 5trING!//</w:t>
            </w:r>
            <w:r>
              <w:rPr>
                <w:rFonts w:ascii="Consolas" w:hAnsi="Consolas"/>
                <w:noProof/>
              </w:rPr>
              <w:br/>
              <w:t>Translate 5 s</w:t>
            </w:r>
            <w:r>
              <w:rPr>
                <w:rFonts w:ascii="Consolas" w:hAnsi="Consolas"/>
                <w:noProof/>
              </w:rPr>
              <w:br/>
              <w:t>Includes string</w:t>
            </w:r>
            <w:r>
              <w:rPr>
                <w:rFonts w:ascii="Consolas" w:hAnsi="Consolas"/>
                <w:noProof/>
              </w:rPr>
              <w:br/>
              <w:t>Start //This</w:t>
            </w:r>
            <w:r>
              <w:rPr>
                <w:rFonts w:ascii="Consolas" w:hAnsi="Consolas"/>
                <w:noProof/>
              </w:rPr>
              <w:br/>
              <w:t>Lowercase</w:t>
            </w:r>
            <w:r>
              <w:rPr>
                <w:rFonts w:ascii="Consolas" w:hAnsi="Consolas"/>
                <w:noProof/>
              </w:rPr>
              <w:br/>
              <w:t>FindIndex i</w:t>
            </w:r>
            <w:r>
              <w:rPr>
                <w:rFonts w:ascii="Consolas" w:hAnsi="Consolas"/>
                <w:noProof/>
              </w:rPr>
              <w:br/>
              <w:t>Remove 0 10</w:t>
            </w:r>
            <w:r>
              <w:rPr>
                <w:rFonts w:ascii="Consolas" w:hAnsi="Consolas"/>
                <w:noProof/>
              </w:rPr>
              <w:br/>
              <w:t>End</w:t>
            </w:r>
          </w:p>
        </w:tc>
        <w:tc>
          <w:tcPr>
            <w:tcW w:w="5243" w:type="dxa"/>
          </w:tcPr>
          <w:p w14:paraId="7ABC8BEF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2E513CEC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False</w:t>
            </w:r>
          </w:p>
          <w:p w14:paraId="7D9AEF31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True</w:t>
            </w:r>
          </w:p>
          <w:p w14:paraId="3BD71340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450A602E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16</w:t>
            </w:r>
          </w:p>
          <w:p w14:paraId="3A18AE10" w14:textId="77777777" w:rsidR="00BA0AE1" w:rsidRPr="0062724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my string!//</w:t>
            </w:r>
          </w:p>
        </w:tc>
      </w:tr>
      <w:tr w:rsidR="00BA0AE1" w:rsidRPr="001A619D" w14:paraId="4516604B" w14:textId="77777777" w:rsidTr="006B70BA">
        <w:trPr>
          <w:trHeight w:val="809"/>
        </w:trPr>
        <w:tc>
          <w:tcPr>
            <w:tcW w:w="5070" w:type="dxa"/>
          </w:tcPr>
          <w:p w14:paraId="6B3B9905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*S0ftUni is the B3St Plac3**</w:t>
            </w:r>
          </w:p>
          <w:p w14:paraId="686A49A1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Translate 2 o</w:t>
            </w:r>
          </w:p>
          <w:p w14:paraId="50978638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Includes best</w:t>
            </w:r>
          </w:p>
          <w:p w14:paraId="6004FF4A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Start the</w:t>
            </w:r>
          </w:p>
          <w:p w14:paraId="3AC297C5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Lowercase</w:t>
            </w:r>
          </w:p>
          <w:p w14:paraId="56452AE5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FindIndex P</w:t>
            </w:r>
          </w:p>
          <w:p w14:paraId="368B7439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Remove 2 7</w:t>
            </w:r>
          </w:p>
          <w:p w14:paraId="47D0CDEF" w14:textId="1EF6912A" w:rsidR="00BA0AE1" w:rsidRPr="00123960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End</w:t>
            </w:r>
          </w:p>
        </w:tc>
        <w:tc>
          <w:tcPr>
            <w:tcW w:w="5243" w:type="dxa"/>
          </w:tcPr>
          <w:p w14:paraId="567AB8FF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3D17FD75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False</w:t>
            </w:r>
          </w:p>
          <w:p w14:paraId="5C633DC8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False</w:t>
            </w:r>
          </w:p>
          <w:p w14:paraId="6645F80C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2549CEC2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-1</w:t>
            </w:r>
          </w:p>
          <w:p w14:paraId="1A0ECE8B" w14:textId="1B8DBF9F" w:rsidR="00BA0AE1" w:rsidRPr="00A12550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is the b3st plac3**</w:t>
            </w:r>
          </w:p>
        </w:tc>
      </w:tr>
    </w:tbl>
    <w:p w14:paraId="06790720" w14:textId="0EA11A82" w:rsidR="00BA0AE1" w:rsidRPr="003C2AF7" w:rsidRDefault="00BA0AE1" w:rsidP="00BA0AE1">
      <w:pPr>
        <w:pStyle w:val="Heading3"/>
        <w:rPr>
          <w:noProof/>
        </w:rPr>
      </w:pPr>
      <w:r>
        <w:rPr>
          <w:noProof/>
        </w:rPr>
        <w:t xml:space="preserve">JS </w:t>
      </w:r>
      <w:r w:rsidR="00B809CE">
        <w:rPr>
          <w:lang w:val="en-GB"/>
        </w:rPr>
        <w:t>Examples</w:t>
      </w:r>
    </w:p>
    <w:p w14:paraId="6C12FCFC" w14:textId="6A5EEBF0" w:rsidR="00BA0AE1" w:rsidRPr="00F214D3" w:rsidRDefault="00BA0AE1" w:rsidP="00BA0AE1">
      <w:pPr>
        <w:rPr>
          <w:b/>
          <w:bCs/>
        </w:rPr>
      </w:pPr>
      <w:r>
        <w:t xml:space="preserve">The input will be provided as an </w:t>
      </w:r>
      <w:r w:rsidRPr="00BA0AE1">
        <w:rPr>
          <w:bCs/>
        </w:rPr>
        <w:t>array of strings</w:t>
      </w:r>
      <w:r>
        <w:rPr>
          <w:bCs/>
        </w:rPr>
        <w:t>.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BA0AE1" w:rsidRPr="001A619D" w14:paraId="1CB6CA7F" w14:textId="77777777" w:rsidTr="006B70BA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2F804FC0" w14:textId="77777777" w:rsidR="00BA0AE1" w:rsidRPr="001A619D" w:rsidRDefault="00BA0AE1" w:rsidP="006B70BA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68804A7F" w14:textId="77777777" w:rsidR="00BA0AE1" w:rsidRPr="001A619D" w:rsidRDefault="00BA0AE1" w:rsidP="006B70BA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="00BA0AE1" w:rsidRPr="001A619D" w14:paraId="6D1E751F" w14:textId="77777777" w:rsidTr="006B70BA">
        <w:trPr>
          <w:trHeight w:val="2349"/>
        </w:trPr>
        <w:tc>
          <w:tcPr>
            <w:tcW w:w="5070" w:type="dxa"/>
          </w:tcPr>
          <w:p w14:paraId="2B83343E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lastRenderedPageBreak/>
              <w:t>(["//Thi5 I5 MY 5trING!//",</w:t>
            </w:r>
          </w:p>
          <w:p w14:paraId="6377FAA6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Translate 5 s",</w:t>
            </w:r>
          </w:p>
          <w:p w14:paraId="0CD7A121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Includes string",</w:t>
            </w:r>
          </w:p>
          <w:p w14:paraId="474D14E7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Start //This",</w:t>
            </w:r>
          </w:p>
          <w:p w14:paraId="7327B84F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Lowercase",</w:t>
            </w:r>
          </w:p>
          <w:p w14:paraId="55D69919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FindIndex i",</w:t>
            </w:r>
          </w:p>
          <w:p w14:paraId="24BC2B3A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Remove 0 10",</w:t>
            </w:r>
          </w:p>
          <w:p w14:paraId="61D30D0F" w14:textId="77777777" w:rsidR="00BA0AE1" w:rsidRPr="001A619D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End"])</w:t>
            </w:r>
          </w:p>
        </w:tc>
        <w:tc>
          <w:tcPr>
            <w:tcW w:w="5243" w:type="dxa"/>
          </w:tcPr>
          <w:p w14:paraId="78A8F31B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048339EA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False</w:t>
            </w:r>
          </w:p>
          <w:p w14:paraId="39517716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True</w:t>
            </w:r>
          </w:p>
          <w:p w14:paraId="05525FDC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44343EBB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16</w:t>
            </w:r>
          </w:p>
          <w:p w14:paraId="23577489" w14:textId="77777777" w:rsidR="00BA0AE1" w:rsidRPr="0062724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my string!//</w:t>
            </w:r>
          </w:p>
        </w:tc>
      </w:tr>
      <w:tr w:rsidR="00BA0AE1" w:rsidRPr="001A619D" w14:paraId="00E4AD84" w14:textId="77777777" w:rsidTr="006B70BA">
        <w:trPr>
          <w:trHeight w:val="2349"/>
        </w:trPr>
        <w:tc>
          <w:tcPr>
            <w:tcW w:w="5070" w:type="dxa"/>
          </w:tcPr>
          <w:p w14:paraId="44801FCC" w14:textId="77777777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>
              <w:rPr>
                <w:rFonts w:ascii="Consolas" w:hAnsi="Consolas"/>
                <w:noProof/>
              </w:rPr>
              <w:t>[</w:t>
            </w: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S0ftUni is the B3St Plac3**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0250A091" w14:textId="77777777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ranslate 2 o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6A2C8AC7" w14:textId="77777777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Includes best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49D4E5A9" w14:textId="77777777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art the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077B6E6C" w14:textId="77777777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Lowercase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2547D989" w14:textId="77777777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FindIndex P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50712E5E" w14:textId="6CAB4D2A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 w:rsidR="0033154E">
              <w:rPr>
                <w:rFonts w:ascii="Consolas" w:hAnsi="Consolas"/>
                <w:noProof/>
              </w:rPr>
              <w:t xml:space="preserve">Remove 2 </w:t>
            </w:r>
            <w:r>
              <w:rPr>
                <w:rFonts w:ascii="Consolas" w:hAnsi="Consolas"/>
                <w:noProof/>
              </w:rPr>
              <w:t>7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210C9E92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nd"])</w:t>
            </w:r>
          </w:p>
        </w:tc>
        <w:tc>
          <w:tcPr>
            <w:tcW w:w="5243" w:type="dxa"/>
          </w:tcPr>
          <w:p w14:paraId="38E5A52F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5CFEDC48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False</w:t>
            </w:r>
          </w:p>
          <w:p w14:paraId="385598B0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False</w:t>
            </w:r>
          </w:p>
          <w:p w14:paraId="46CF6C4F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1E7ADA68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-1</w:t>
            </w:r>
          </w:p>
          <w:p w14:paraId="72F01F10" w14:textId="6A199B19" w:rsidR="00BA0AE1" w:rsidRPr="00A12550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is the b3st plac3**</w:t>
            </w:r>
          </w:p>
        </w:tc>
      </w:tr>
    </w:tbl>
    <w:p w14:paraId="592EBD29" w14:textId="2F0A4198" w:rsidR="00640502" w:rsidRPr="00BA0AE1" w:rsidRDefault="00640502" w:rsidP="00BA0AE1"/>
    <w:sectPr w:rsidR="00640502" w:rsidRPr="00BA0AE1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F16C4" w14:textId="77777777" w:rsidR="00773D18" w:rsidRDefault="00773D18" w:rsidP="008068A2">
      <w:pPr>
        <w:spacing w:after="0" w:line="240" w:lineRule="auto"/>
      </w:pPr>
      <w:r>
        <w:separator/>
      </w:r>
    </w:p>
  </w:endnote>
  <w:endnote w:type="continuationSeparator" w:id="0">
    <w:p w14:paraId="605871A2" w14:textId="77777777" w:rsidR="00773D18" w:rsidRDefault="00773D1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FE07CC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D66A32" w:rsidRPr="00D66A32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FE07CC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D66A32" w:rsidRPr="00D66A32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2CE9B8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66A3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66A3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2CE9B8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66A3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66A3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A0986" w14:textId="77777777" w:rsidR="00773D18" w:rsidRDefault="00773D18" w:rsidP="008068A2">
      <w:pPr>
        <w:spacing w:after="0" w:line="240" w:lineRule="auto"/>
      </w:pPr>
      <w:r>
        <w:separator/>
      </w:r>
    </w:p>
  </w:footnote>
  <w:footnote w:type="continuationSeparator" w:id="0">
    <w:p w14:paraId="380F7695" w14:textId="77777777" w:rsidR="00773D18" w:rsidRDefault="00773D1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869A2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957ABB"/>
    <w:multiLevelType w:val="hybridMultilevel"/>
    <w:tmpl w:val="64E06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349AA"/>
    <w:multiLevelType w:val="hybridMultilevel"/>
    <w:tmpl w:val="6B10E006"/>
    <w:lvl w:ilvl="0" w:tplc="1EFC1922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0D11E2"/>
    <w:multiLevelType w:val="hybridMultilevel"/>
    <w:tmpl w:val="2B6A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7"/>
  </w:num>
  <w:num w:numId="29">
    <w:abstractNumId w:val="42"/>
  </w:num>
  <w:num w:numId="30">
    <w:abstractNumId w:val="22"/>
  </w:num>
  <w:num w:numId="31">
    <w:abstractNumId w:val="10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3"/>
  </w:num>
  <w:num w:numId="39">
    <w:abstractNumId w:val="31"/>
  </w:num>
  <w:num w:numId="40">
    <w:abstractNumId w:val="20"/>
  </w:num>
  <w:num w:numId="41">
    <w:abstractNumId w:val="25"/>
  </w:num>
  <w:num w:numId="42">
    <w:abstractNumId w:val="21"/>
  </w:num>
  <w:num w:numId="43">
    <w:abstractNumId w:val="23"/>
  </w:num>
  <w:num w:numId="44">
    <w:abstractNumId w:val="16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7E0NjE1MDMys7BU0lEKTi0uzszPAykwrAUAXkrI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1A8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75B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438B"/>
    <w:rsid w:val="002C539D"/>
    <w:rsid w:val="002C71C6"/>
    <w:rsid w:val="002D07CA"/>
    <w:rsid w:val="002E66E8"/>
    <w:rsid w:val="00305122"/>
    <w:rsid w:val="003230CF"/>
    <w:rsid w:val="003315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AF7"/>
    <w:rsid w:val="003D40D1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598"/>
    <w:rsid w:val="006640AE"/>
    <w:rsid w:val="00670041"/>
    <w:rsid w:val="00671FE2"/>
    <w:rsid w:val="00686C0C"/>
    <w:rsid w:val="00687182"/>
    <w:rsid w:val="00695634"/>
    <w:rsid w:val="006A133B"/>
    <w:rsid w:val="006A2531"/>
    <w:rsid w:val="006D239A"/>
    <w:rsid w:val="006E1302"/>
    <w:rsid w:val="006E2245"/>
    <w:rsid w:val="006E55B4"/>
    <w:rsid w:val="006E7E50"/>
    <w:rsid w:val="00700060"/>
    <w:rsid w:val="00704432"/>
    <w:rsid w:val="007051DF"/>
    <w:rsid w:val="00724DA4"/>
    <w:rsid w:val="00763912"/>
    <w:rsid w:val="00773D18"/>
    <w:rsid w:val="00774E44"/>
    <w:rsid w:val="00785258"/>
    <w:rsid w:val="00791BED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8C9"/>
    <w:rsid w:val="00A202E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9CE"/>
    <w:rsid w:val="00B86AF3"/>
    <w:rsid w:val="00B9309B"/>
    <w:rsid w:val="00BA0AE1"/>
    <w:rsid w:val="00BA1F40"/>
    <w:rsid w:val="00BA4820"/>
    <w:rsid w:val="00BB05FA"/>
    <w:rsid w:val="00BB2FFF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FE8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1285"/>
    <w:rsid w:val="00D4354E"/>
    <w:rsid w:val="00D43F69"/>
    <w:rsid w:val="00D50F79"/>
    <w:rsid w:val="00D66A32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14D3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8AC922-1567-4057-A06A-AA716118A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 - String Manipulator v1</vt:lpstr>
    </vt:vector>
  </TitlesOfParts>
  <Company>SoftUni – https://softuni.org</Company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String Manipulator v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7</cp:revision>
  <cp:lastPrinted>2015-10-26T22:35:00Z</cp:lastPrinted>
  <dcterms:created xsi:type="dcterms:W3CDTF">2021-06-24T08:03:00Z</dcterms:created>
  <dcterms:modified xsi:type="dcterms:W3CDTF">2021-09-30T11:28:00Z</dcterms:modified>
  <cp:category>computer programming;programming;software development;software engineering</cp:category>
</cp:coreProperties>
</file>